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2C5AC5D0" w:rsidR="009101BB" w:rsidRPr="00945E5B" w:rsidRDefault="0068024F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>
              <w:rPr>
                <w:rFonts w:cstheme="minorHAnsi"/>
              </w:rPr>
              <w:t>January 6</w:t>
            </w:r>
            <w:r w:rsidRPr="00945E5B">
              <w:rPr>
                <w:rFonts w:cstheme="minorHAnsi"/>
              </w:rPr>
              <w:t>, 20</w:t>
            </w:r>
            <w:r>
              <w:rPr>
                <w:rFonts w:cstheme="minorHAnsi"/>
              </w:rPr>
              <w:t>23,</w:t>
            </w:r>
            <w:r w:rsidRPr="00945E5B">
              <w:rPr>
                <w:rFonts w:cstheme="minorHAnsi"/>
              </w:rPr>
              <w:t xml:space="preserve"> </w:t>
            </w:r>
            <w:r w:rsidR="009101BB" w:rsidRPr="00945E5B">
              <w:rPr>
                <w:rFonts w:cstheme="minorHAnsi"/>
              </w:rPr>
              <w:t xml:space="preserve">at </w:t>
            </w:r>
            <w:r w:rsidR="00077952">
              <w:rPr>
                <w:rFonts w:cstheme="minorHAnsi"/>
              </w:rPr>
              <w:t>3:30</w:t>
            </w:r>
            <w:r w:rsidR="009101BB" w:rsidRPr="00945E5B">
              <w:rPr>
                <w:rFonts w:cstheme="minorHAnsi"/>
              </w:rPr>
              <w:t xml:space="preserve"> PM</w:t>
            </w:r>
          </w:p>
          <w:p w14:paraId="1CD5F3B8" w14:textId="4AAA950C" w:rsidR="009101BB" w:rsidRPr="00945E5B" w:rsidRDefault="0068024F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>
              <w:rPr>
                <w:rFonts w:cstheme="minorHAnsi"/>
              </w:rPr>
              <w:t>Zoom (</w:t>
            </w:r>
            <w:hyperlink r:id="rId6" w:history="1">
              <w:r w:rsidRPr="00F80FB1">
                <w:rPr>
                  <w:rStyle w:val="Hyperlink"/>
                  <w:rFonts w:cstheme="minorHAnsi"/>
                </w:rPr>
                <w:t>https://gcsu.zoom.us/my/jmflory</w:t>
              </w:r>
            </w:hyperlink>
            <w:r>
              <w:rPr>
                <w:rFonts w:cstheme="minorHAnsi"/>
              </w:rPr>
              <w:t>)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54531975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</w:t>
            </w:r>
            <w:r w:rsidR="0068024F">
              <w:rPr>
                <w:rFonts w:cstheme="minorHAnsi"/>
              </w:rPr>
              <w:t>Nov. 4</w:t>
            </w:r>
            <w:r w:rsidR="00E811F4">
              <w:rPr>
                <w:rFonts w:cstheme="minorHAnsi"/>
              </w:rPr>
              <w:t>, 2022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7756E934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68024F">
              <w:rPr>
                <w:rFonts w:cstheme="minorHAnsi"/>
              </w:rPr>
              <w:t>Nov. 18</w:t>
            </w:r>
            <w:r w:rsidR="0005608F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2022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7BDD77C6" w:rsidR="00077952" w:rsidRDefault="00000064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Sarah Myers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008E06AE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05608F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3411B523" w14:textId="13C7EA53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68024F" w:rsidRPr="00945E5B" w14:paraId="1F2611BD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9E03E28" w14:textId="015E82B1" w:rsidR="0068024F" w:rsidRPr="0005608F" w:rsidRDefault="0068024F" w:rsidP="0068024F"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>2023 Governance Retreat (date and location)</w:t>
            </w:r>
          </w:p>
        </w:tc>
        <w:tc>
          <w:tcPr>
            <w:tcW w:w="2250" w:type="dxa"/>
            <w:shd w:val="clear" w:color="auto" w:fill="auto"/>
          </w:tcPr>
          <w:p w14:paraId="6ABD69D5" w14:textId="5F899E5D" w:rsidR="0068024F" w:rsidRPr="00945E5B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  <w:shd w:val="clear" w:color="auto" w:fill="auto"/>
          </w:tcPr>
          <w:p w14:paraId="7F920065" w14:textId="3D8D3638" w:rsidR="0068024F" w:rsidRPr="00945E5B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8024F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68024F" w:rsidRPr="00945E5B" w:rsidRDefault="0068024F" w:rsidP="006802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68024F" w:rsidRPr="00945E5B" w14:paraId="281CAC17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6E01ABEB" w14:textId="585C7A8E" w:rsidR="0068024F" w:rsidRDefault="0068024F" w:rsidP="0068024F">
            <w:pPr>
              <w:rPr>
                <w:rFonts w:cstheme="minorHAnsi"/>
                <w:color w:val="000000"/>
              </w:rPr>
            </w:pPr>
            <w:proofErr w:type="spellStart"/>
            <w:r>
              <w:rPr>
                <w:rFonts w:cstheme="minorHAnsi"/>
              </w:rPr>
              <w:t>ChatGPT</w:t>
            </w:r>
            <w:proofErr w:type="spellEnd"/>
            <w:r>
              <w:rPr>
                <w:rFonts w:cstheme="minorHAnsi"/>
              </w:rPr>
              <w:t xml:space="preserve"> and GC Plagiarism Policies (attached document)</w:t>
            </w:r>
          </w:p>
        </w:tc>
        <w:tc>
          <w:tcPr>
            <w:tcW w:w="2250" w:type="dxa"/>
            <w:shd w:val="clear" w:color="auto" w:fill="auto"/>
          </w:tcPr>
          <w:p w14:paraId="512D3BE6" w14:textId="6ED687A7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4F5FC530" w14:textId="371F0B5A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8024F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4DC40B89" w:rsidR="0068024F" w:rsidRPr="00945E5B" w:rsidRDefault="0068024F" w:rsidP="0068024F">
            <w:pPr>
              <w:rPr>
                <w:rFonts w:cstheme="minorHAnsi"/>
                <w:b/>
              </w:rPr>
            </w:pPr>
            <w:r>
              <w:rPr>
                <w:rFonts w:cstheme="minorHAnsi"/>
                <w:color w:val="000000"/>
              </w:rPr>
              <w:t xml:space="preserve">Agenda for </w:t>
            </w:r>
            <w:r w:rsidR="00D00284">
              <w:rPr>
                <w:rFonts w:cstheme="minorHAnsi"/>
                <w:color w:val="000000"/>
              </w:rPr>
              <w:t>Jan. 20</w:t>
            </w:r>
            <w:r>
              <w:rPr>
                <w:rFonts w:cstheme="minorHAnsi"/>
                <w:color w:val="000000"/>
              </w:rPr>
              <w:t>, 2022, University Senate Meeting</w:t>
            </w:r>
          </w:p>
        </w:tc>
        <w:tc>
          <w:tcPr>
            <w:tcW w:w="2250" w:type="dxa"/>
            <w:shd w:val="clear" w:color="auto" w:fill="auto"/>
          </w:tcPr>
          <w:p w14:paraId="4E283938" w14:textId="0D9F03CA" w:rsidR="0068024F" w:rsidRPr="00945E5B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7827F44E" w14:textId="43CD8338" w:rsidR="0068024F" w:rsidRPr="00945E5B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68024F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68024F" w:rsidRPr="00945E5B" w:rsidRDefault="0068024F" w:rsidP="006802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68024F" w:rsidRPr="00945E5B" w14:paraId="335C4DE5" w14:textId="77777777" w:rsidTr="00E811F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0057915A" w14:textId="77777777" w:rsidR="0068024F" w:rsidRDefault="0068024F" w:rsidP="0068024F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3A6FEA22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275FC48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68024F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68024F" w:rsidRPr="00945E5B" w:rsidRDefault="0068024F" w:rsidP="006802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68024F" w:rsidRPr="00945E5B" w:rsidRDefault="0068024F" w:rsidP="0068024F">
            <w:pPr>
              <w:rPr>
                <w:rFonts w:cstheme="minorHAnsi"/>
              </w:rPr>
            </w:pPr>
          </w:p>
        </w:tc>
      </w:tr>
      <w:tr w:rsidR="0068024F" w:rsidRPr="00945E5B" w14:paraId="4158986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2B2F073" w14:textId="648F23D8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 updates</w:t>
            </w:r>
          </w:p>
        </w:tc>
        <w:tc>
          <w:tcPr>
            <w:tcW w:w="2250" w:type="dxa"/>
          </w:tcPr>
          <w:p w14:paraId="05BF5043" w14:textId="010DE49F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76BDB5" w14:textId="0D084DE7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8024F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7537796" w:rsidR="0068024F" w:rsidRDefault="0068024F" w:rsidP="0068024F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6ABD8153" w14:textId="481F80F2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7BA29A61" w:rsidR="0068024F" w:rsidRDefault="0068024F" w:rsidP="006802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8024F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7E26FB3D" w:rsidR="0068024F" w:rsidRDefault="0068024F" w:rsidP="0068024F">
            <w:pPr>
              <w:rPr>
                <w:rFonts w:cstheme="minorHAnsi"/>
              </w:rPr>
            </w:pPr>
          </w:p>
        </w:tc>
        <w:tc>
          <w:tcPr>
            <w:tcW w:w="2250" w:type="dxa"/>
          </w:tcPr>
          <w:p w14:paraId="06DE578A" w14:textId="0F81B5C5" w:rsidR="0068024F" w:rsidRDefault="0068024F" w:rsidP="0068024F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1AD109CC" w14:textId="2379B782" w:rsidR="0068024F" w:rsidRDefault="0068024F" w:rsidP="0068024F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0" w:name="_Hlk113018254"/>
      <w:r w:rsidRPr="00945E5B">
        <w:rPr>
          <w:rFonts w:cstheme="minorHAnsi"/>
          <w:b/>
        </w:rPr>
        <w:t>CALENDAR</w:t>
      </w:r>
    </w:p>
    <w:p w14:paraId="130F1488" w14:textId="77777777" w:rsidR="0068024F" w:rsidRPr="005330BD" w:rsidRDefault="0068024F" w:rsidP="0068024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bookmarkStart w:id="1" w:name="_Hlk115279911"/>
      <w:bookmarkEnd w:id="0"/>
      <w:r w:rsidRPr="00547333">
        <w:rPr>
          <w:rFonts w:cstheme="minorHAnsi"/>
          <w:iCs/>
        </w:rPr>
        <w:t xml:space="preserve">Friday </w:t>
      </w:r>
      <w:r>
        <w:rPr>
          <w:rFonts w:cstheme="minorHAnsi"/>
          <w:iCs/>
        </w:rPr>
        <w:t>20 Jan</w:t>
      </w:r>
      <w:r w:rsidRPr="00547333">
        <w:rPr>
          <w:rFonts w:cstheme="minorHAnsi"/>
          <w:iCs/>
        </w:rPr>
        <w:t xml:space="preserve"> 202</w:t>
      </w:r>
      <w:r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Pr="005E401D">
        <w:rPr>
          <w:rFonts w:cstheme="minorHAnsi"/>
        </w:rPr>
        <w:t>3:30-4:45pm Arts &amp; Sciences 272: University Senate</w:t>
      </w:r>
      <w:r>
        <w:rPr>
          <w:rFonts w:cstheme="minorHAnsi"/>
        </w:rPr>
        <w:t xml:space="preserve"> Meeting</w:t>
      </w:r>
      <w:bookmarkEnd w:id="1"/>
    </w:p>
    <w:p w14:paraId="449369E4" w14:textId="77777777" w:rsidR="0068024F" w:rsidRPr="005330BD" w:rsidRDefault="0068024F" w:rsidP="0068024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 xml:space="preserve">Friday 10 Feb 2023 2:00-3:15pm </w:t>
      </w:r>
      <w:r w:rsidRPr="005E401D">
        <w:rPr>
          <w:rFonts w:cstheme="minorHAnsi"/>
        </w:rPr>
        <w:t>Parks Administration Building 301: ECUS</w:t>
      </w:r>
      <w:r>
        <w:rPr>
          <w:rFonts w:cstheme="minorHAnsi"/>
        </w:rPr>
        <w:t xml:space="preserve"> Meeting</w:t>
      </w:r>
    </w:p>
    <w:p w14:paraId="66522A6A" w14:textId="77777777" w:rsidR="0068024F" w:rsidRPr="005330BD" w:rsidRDefault="0068024F" w:rsidP="0068024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 xml:space="preserve">Friday 10 Feb 2023 3:30-4:45pm </w:t>
      </w:r>
      <w:r w:rsidRPr="005E401D">
        <w:rPr>
          <w:rFonts w:cstheme="minorHAnsi"/>
        </w:rPr>
        <w:t xml:space="preserve">Parks Administration Building 301: ECUS with </w:t>
      </w:r>
      <w:r>
        <w:rPr>
          <w:rFonts w:cstheme="minorHAnsi"/>
        </w:rPr>
        <w:t>SCC Meeting</w:t>
      </w:r>
    </w:p>
    <w:p w14:paraId="4E4171EF" w14:textId="0A7B7BD8" w:rsidR="00297252" w:rsidRPr="0068024F" w:rsidRDefault="0068024F" w:rsidP="0068024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>Friday 24 Feb 2023 3:30-4:45pm Arts &amp; Sciences 272: University Senate</w:t>
      </w:r>
    </w:p>
    <w:sectPr w:rsidR="00297252" w:rsidRPr="0068024F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295015">
    <w:abstractNumId w:val="8"/>
  </w:num>
  <w:num w:numId="2" w16cid:durableId="1219122758">
    <w:abstractNumId w:val="31"/>
  </w:num>
  <w:num w:numId="3" w16cid:durableId="2029602108">
    <w:abstractNumId w:val="10"/>
  </w:num>
  <w:num w:numId="4" w16cid:durableId="1350134295">
    <w:abstractNumId w:val="12"/>
  </w:num>
  <w:num w:numId="5" w16cid:durableId="1476264688">
    <w:abstractNumId w:val="29"/>
  </w:num>
  <w:num w:numId="6" w16cid:durableId="917054747">
    <w:abstractNumId w:val="4"/>
  </w:num>
  <w:num w:numId="7" w16cid:durableId="95293585">
    <w:abstractNumId w:val="18"/>
  </w:num>
  <w:num w:numId="8" w16cid:durableId="248198843">
    <w:abstractNumId w:val="21"/>
  </w:num>
  <w:num w:numId="9" w16cid:durableId="2043751093">
    <w:abstractNumId w:val="34"/>
  </w:num>
  <w:num w:numId="10" w16cid:durableId="1835026895">
    <w:abstractNumId w:val="0"/>
  </w:num>
  <w:num w:numId="11" w16cid:durableId="676536389">
    <w:abstractNumId w:val="19"/>
  </w:num>
  <w:num w:numId="12" w16cid:durableId="1951933866">
    <w:abstractNumId w:val="36"/>
  </w:num>
  <w:num w:numId="13" w16cid:durableId="689643036">
    <w:abstractNumId w:val="17"/>
  </w:num>
  <w:num w:numId="14" w16cid:durableId="563101460">
    <w:abstractNumId w:val="5"/>
  </w:num>
  <w:num w:numId="15" w16cid:durableId="1120951572">
    <w:abstractNumId w:val="25"/>
  </w:num>
  <w:num w:numId="16" w16cid:durableId="942146773">
    <w:abstractNumId w:val="23"/>
  </w:num>
  <w:num w:numId="17" w16cid:durableId="170225437">
    <w:abstractNumId w:val="14"/>
  </w:num>
  <w:num w:numId="18" w16cid:durableId="2094667600">
    <w:abstractNumId w:val="35"/>
  </w:num>
  <w:num w:numId="19" w16cid:durableId="231238911">
    <w:abstractNumId w:val="1"/>
  </w:num>
  <w:num w:numId="20" w16cid:durableId="680662950">
    <w:abstractNumId w:val="22"/>
  </w:num>
  <w:num w:numId="21" w16cid:durableId="913055411">
    <w:abstractNumId w:val="30"/>
  </w:num>
  <w:num w:numId="22" w16cid:durableId="301423064">
    <w:abstractNumId w:val="37"/>
  </w:num>
  <w:num w:numId="23" w16cid:durableId="1408728320">
    <w:abstractNumId w:val="24"/>
  </w:num>
  <w:num w:numId="24" w16cid:durableId="1975061114">
    <w:abstractNumId w:val="20"/>
  </w:num>
  <w:num w:numId="25" w16cid:durableId="236863216">
    <w:abstractNumId w:val="3"/>
  </w:num>
  <w:num w:numId="26" w16cid:durableId="1040132966">
    <w:abstractNumId w:val="27"/>
  </w:num>
  <w:num w:numId="27" w16cid:durableId="485898465">
    <w:abstractNumId w:val="6"/>
  </w:num>
  <w:num w:numId="28" w16cid:durableId="1001468253">
    <w:abstractNumId w:val="13"/>
  </w:num>
  <w:num w:numId="29" w16cid:durableId="305091005">
    <w:abstractNumId w:val="26"/>
  </w:num>
  <w:num w:numId="30" w16cid:durableId="44717366">
    <w:abstractNumId w:val="15"/>
  </w:num>
  <w:num w:numId="31" w16cid:durableId="1490319366">
    <w:abstractNumId w:val="33"/>
  </w:num>
  <w:num w:numId="32" w16cid:durableId="1948850617">
    <w:abstractNumId w:val="32"/>
  </w:num>
  <w:num w:numId="33" w16cid:durableId="1967272344">
    <w:abstractNumId w:val="9"/>
  </w:num>
  <w:num w:numId="34" w16cid:durableId="452478372">
    <w:abstractNumId w:val="2"/>
  </w:num>
  <w:num w:numId="35" w16cid:durableId="827862197">
    <w:abstractNumId w:val="7"/>
  </w:num>
  <w:num w:numId="36" w16cid:durableId="1239173512">
    <w:abstractNumId w:val="16"/>
  </w:num>
  <w:num w:numId="37" w16cid:durableId="582490283">
    <w:abstractNumId w:val="11"/>
  </w:num>
  <w:num w:numId="38" w16cid:durableId="1080326234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oxrAZ2y0cY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5DAD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62C98"/>
    <w:rsid w:val="00664584"/>
    <w:rsid w:val="00674B07"/>
    <w:rsid w:val="0068024F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66D10"/>
    <w:rsid w:val="00770571"/>
    <w:rsid w:val="007705CE"/>
    <w:rsid w:val="0077667B"/>
    <w:rsid w:val="00791A62"/>
    <w:rsid w:val="007B0186"/>
    <w:rsid w:val="007C7727"/>
    <w:rsid w:val="007D23A9"/>
    <w:rsid w:val="007E2FD1"/>
    <w:rsid w:val="007E46BD"/>
    <w:rsid w:val="007F632E"/>
    <w:rsid w:val="008078E8"/>
    <w:rsid w:val="008101A9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E5EE0"/>
    <w:rsid w:val="00D00284"/>
    <w:rsid w:val="00D05DFD"/>
    <w:rsid w:val="00D06AEA"/>
    <w:rsid w:val="00D1103D"/>
    <w:rsid w:val="00D11DAF"/>
    <w:rsid w:val="00D21A92"/>
    <w:rsid w:val="00D3246E"/>
    <w:rsid w:val="00D34E29"/>
    <w:rsid w:val="00D35523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1F4"/>
    <w:rsid w:val="00E93717"/>
    <w:rsid w:val="00EA1DA4"/>
    <w:rsid w:val="00EB3FB9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csu.zoom.us/my/jmflor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2</cp:revision>
  <cp:lastPrinted>2017-11-21T15:15:00Z</cp:lastPrinted>
  <dcterms:created xsi:type="dcterms:W3CDTF">2023-01-05T20:44:00Z</dcterms:created>
  <dcterms:modified xsi:type="dcterms:W3CDTF">2023-01-05T20:44:00Z</dcterms:modified>
</cp:coreProperties>
</file>